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8BC4A" w14:textId="77777777" w:rsidR="00707F4C" w:rsidRPr="004B07F7" w:rsidRDefault="00707F4C" w:rsidP="00707F4C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</w:pPr>
      <w:r w:rsidRPr="004B07F7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Capstone Project - The Battle of the Neighborhoods</w:t>
      </w:r>
    </w:p>
    <w:p w14:paraId="768C2A10" w14:textId="366A4D9C" w:rsidR="00707F4C" w:rsidRPr="004B07F7" w:rsidRDefault="00707F4C" w:rsidP="00707F4C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B07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pplied Data Science Capstone by IBM/Coursera</w:t>
      </w:r>
    </w:p>
    <w:p w14:paraId="27303A42" w14:textId="77777777" w:rsidR="00D3521F" w:rsidRPr="004B07F7" w:rsidRDefault="00D3521F" w:rsidP="00707F4C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7A369714" w14:textId="77777777" w:rsidR="00707F4C" w:rsidRPr="004B07F7" w:rsidRDefault="00707F4C" w:rsidP="00707F4C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B07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troduction: Business Problem </w:t>
      </w:r>
      <w:bookmarkStart w:id="0" w:name="introduction"/>
      <w:bookmarkEnd w:id="0"/>
    </w:p>
    <w:p w14:paraId="2EBE1C1C" w14:textId="2AC0A3DA" w:rsidR="00D9754F" w:rsidRPr="004B07F7" w:rsidRDefault="009F28D3" w:rsidP="00707F4C">
      <w:pPr>
        <w:shd w:val="clear" w:color="auto" w:fill="FFFFFF"/>
        <w:spacing w:after="0" w:line="240" w:lineRule="auto"/>
        <w:outlineLvl w:val="1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</w:pPr>
      <w:r w:rsidRPr="004B07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is project I will try to </w:t>
      </w:r>
      <w:r w:rsidRPr="004B07F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explore, segment, and cluster the neighborhoods in the city of Toronto which is not readily available</w:t>
      </w:r>
      <w:r w:rsidR="00D9754F" w:rsidRPr="004B07F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 </w:t>
      </w:r>
      <w:r w:rsidR="00537DE4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and</w:t>
      </w:r>
      <w:r w:rsidR="00D9754F" w:rsidRPr="004B07F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 is useful for tourism purpose and also to use public transportation region vise.</w:t>
      </w:r>
      <w:r w:rsidR="00537DE4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 This can give better idea to the tourists that which areas they can visit in a day that are close to each according to their needs.</w:t>
      </w:r>
      <w:r w:rsidR="00D9754F" w:rsidRPr="004B07F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 </w:t>
      </w:r>
    </w:p>
    <w:p w14:paraId="69B47FBC" w14:textId="77777777" w:rsidR="00D9754F" w:rsidRPr="004B07F7" w:rsidRDefault="00D9754F" w:rsidP="00707F4C">
      <w:pPr>
        <w:shd w:val="clear" w:color="auto" w:fill="FFFFFF"/>
        <w:spacing w:after="0" w:line="240" w:lineRule="auto"/>
        <w:outlineLvl w:val="1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</w:pPr>
    </w:p>
    <w:p w14:paraId="7BB6876C" w14:textId="2146E4BD" w:rsidR="00707F4C" w:rsidRPr="004B07F7" w:rsidRDefault="00707F4C" w:rsidP="00707F4C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B07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ata </w:t>
      </w:r>
      <w:bookmarkStart w:id="1" w:name="data"/>
      <w:bookmarkEnd w:id="1"/>
    </w:p>
    <w:p w14:paraId="23D45723" w14:textId="77777777" w:rsidR="00D9754F" w:rsidRPr="004B07F7" w:rsidRDefault="00D9754F" w:rsidP="00D9754F">
      <w:pPr>
        <w:shd w:val="clear" w:color="auto" w:fill="FFFFFF"/>
        <w:spacing w:after="0" w:line="240" w:lineRule="auto"/>
        <w:outlineLvl w:val="1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</w:pPr>
      <w:r w:rsidRPr="004B07F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For the Toronto neighborhood data, a Wikipedia page exists that has all the information we need to explore and cluster the neighborhoods in Toronto. </w:t>
      </w:r>
    </w:p>
    <w:p w14:paraId="241FA5D8" w14:textId="77777777" w:rsidR="00D9754F" w:rsidRPr="004B07F7" w:rsidRDefault="00D9754F" w:rsidP="00D9754F">
      <w:pPr>
        <w:shd w:val="clear" w:color="auto" w:fill="FFFFFF"/>
        <w:spacing w:after="0" w:line="240" w:lineRule="auto"/>
        <w:outlineLvl w:val="1"/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</w:pPr>
    </w:p>
    <w:p w14:paraId="697F5A17" w14:textId="4F2398A5" w:rsidR="00707F4C" w:rsidRPr="004B07F7" w:rsidRDefault="00D9754F" w:rsidP="00B21E84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B07F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I will scrape the Wikipedia page and wrangle the data, clean it, and then read it into a </w:t>
      </w:r>
      <w:r w:rsidRPr="004B07F7">
        <w:rPr>
          <w:rStyle w:val="Emphasis"/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pandas</w:t>
      </w:r>
      <w:r w:rsidRPr="004B07F7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 dataframe so that it is in a structured format.</w:t>
      </w:r>
      <w:r w:rsidR="00B21E84" w:rsidRPr="004B07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07F4C" w:rsidRPr="004B07F7">
        <w:rPr>
          <w:rFonts w:ascii="Times New Roman" w:eastAsia="Times New Roman" w:hAnsi="Times New Roman" w:cs="Times New Roman"/>
          <w:color w:val="000000"/>
          <w:sz w:val="24"/>
          <w:szCs w:val="24"/>
        </w:rPr>
        <w:t>The location in every neighborhood will be obtained using </w:t>
      </w:r>
      <w:r w:rsidR="00707F4C" w:rsidRPr="004B07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oursquare API</w:t>
      </w:r>
    </w:p>
    <w:p w14:paraId="4A276452" w14:textId="6440674B" w:rsidR="004B07F7" w:rsidRPr="004B07F7" w:rsidRDefault="004B07F7" w:rsidP="00CB6696">
      <w:pPr>
        <w:shd w:val="clear" w:color="auto" w:fill="FFFFFF"/>
        <w:spacing w:after="0" w:line="300" w:lineRule="atLeast"/>
        <w:ind w:left="120" w:right="4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C7895B" w14:textId="34C77699" w:rsidR="004B07F7" w:rsidRPr="004B07F7" w:rsidRDefault="004B07F7" w:rsidP="004B07F7">
      <w:pPr>
        <w:shd w:val="clear" w:color="auto" w:fill="FFFFFF"/>
        <w:spacing w:after="0" w:line="300" w:lineRule="atLeast"/>
        <w:ind w:right="4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B07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ethodology</w:t>
      </w:r>
    </w:p>
    <w:p w14:paraId="572C0C1C" w14:textId="5E92E6E5" w:rsidR="00206D91" w:rsidRDefault="00543E07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import all the required libraries</w:t>
      </w:r>
    </w:p>
    <w:p w14:paraId="44B0D355" w14:textId="1A79BBEF" w:rsidR="00543E07" w:rsidRDefault="00684A94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import requests library and beautiful soup package</w:t>
      </w:r>
    </w:p>
    <w:p w14:paraId="4B2B9205" w14:textId="2D788BB1" w:rsidR="00684A94" w:rsidRDefault="00C95FE9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read the required data from wiki page and save it in the form of dataframe table</w:t>
      </w:r>
    </w:p>
    <w:p w14:paraId="0493E2F7" w14:textId="2E6D25EA" w:rsidR="00647097" w:rsidRDefault="00647097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leaning the dataframe table and only process the cells that have an assigned borough. Ignore cells with a borough that is not assigned</w:t>
      </w:r>
    </w:p>
    <w:p w14:paraId="2C545D59" w14:textId="2BE8FDD8" w:rsidR="00476AA9" w:rsidRDefault="00476AA9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ombine rows with the same postal area</w:t>
      </w:r>
    </w:p>
    <w:p w14:paraId="245F1519" w14:textId="0EFAF0C1" w:rsidR="00476AA9" w:rsidRDefault="00931961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geo spatial data</w:t>
      </w:r>
    </w:p>
    <w:p w14:paraId="4BF2E638" w14:textId="113A5F82" w:rsidR="00931961" w:rsidRDefault="00940B33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combined dataframe including the geospatial data</w:t>
      </w:r>
    </w:p>
    <w:p w14:paraId="076EB06F" w14:textId="2118A970" w:rsidR="00940B33" w:rsidRDefault="00753B04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e and cluster the neighborhoods in Toronto</w:t>
      </w:r>
    </w:p>
    <w:p w14:paraId="6AA66247" w14:textId="19E7070C" w:rsidR="00753B04" w:rsidRDefault="004F4B81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ing maps to visualize the clusters</w:t>
      </w:r>
    </w:p>
    <w:p w14:paraId="4F06279B" w14:textId="0A636FCE" w:rsidR="00216453" w:rsidRDefault="00216453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map of Toronto with neighborhoods superimposed on top</w:t>
      </w:r>
    </w:p>
    <w:p w14:paraId="23C4EFA7" w14:textId="2FCF1F92" w:rsidR="00087B3A" w:rsidRDefault="00087B3A" w:rsidP="00543E0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gment and cluster only the neighborhood in downtown toronto</w:t>
      </w:r>
    </w:p>
    <w:p w14:paraId="20081894" w14:textId="403A5F8F" w:rsidR="00C95FE9" w:rsidRDefault="00FA3122" w:rsidP="0064709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A3122"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p w14:paraId="1A70D4FB" w14:textId="4EEFC3DB" w:rsidR="00827087" w:rsidRPr="00827087" w:rsidRDefault="00827087" w:rsidP="0082708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reading the required data from wiki page into the dataframe</w:t>
      </w:r>
    </w:p>
    <w:p w14:paraId="730DD542" w14:textId="4BEFEEC6" w:rsidR="00813BEA" w:rsidRDefault="00434F5C" w:rsidP="0064709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4971137" wp14:editId="03FDFC47">
            <wp:extent cx="2834005" cy="1312545"/>
            <wp:effectExtent l="0" t="0" r="444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005" cy="131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7F52D" w14:textId="3960584A" w:rsidR="00813BEA" w:rsidRPr="004A1BE3" w:rsidRDefault="004A1BE3" w:rsidP="00813BE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cleaning the data</w:t>
      </w:r>
    </w:p>
    <w:p w14:paraId="4027ECEB" w14:textId="1BC4DAF3" w:rsidR="004A1BE3" w:rsidRDefault="004A1BE3" w:rsidP="004A1BE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6FCDA8" wp14:editId="42539696">
            <wp:extent cx="3512745" cy="1229776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9199" cy="1239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069AD" w14:textId="6C7A1DCC" w:rsidR="004A1BE3" w:rsidRPr="00806658" w:rsidRDefault="00806658" w:rsidP="008066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combining rows with same postal code</w:t>
      </w:r>
    </w:p>
    <w:p w14:paraId="23D6006A" w14:textId="66A4EECF" w:rsidR="00806658" w:rsidRDefault="00806658" w:rsidP="0080665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8FC58A" wp14:editId="23473065">
            <wp:extent cx="3530600" cy="24307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A75B5" w14:textId="3E5DB8E6" w:rsidR="00E054E7" w:rsidRPr="007E326B" w:rsidRDefault="007E326B" w:rsidP="007E32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combining the dataframe with geospatial data</w:t>
      </w:r>
    </w:p>
    <w:p w14:paraId="4E7332CA" w14:textId="77777777" w:rsidR="00FB5640" w:rsidRDefault="00FB5640" w:rsidP="007E326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8B29D8" w14:textId="3F490F32" w:rsidR="007E326B" w:rsidRDefault="007E326B" w:rsidP="007E326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FF6F14F" wp14:editId="3CF16BB2">
            <wp:extent cx="5943600" cy="3352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8CCA6" w14:textId="2942DEFB" w:rsidR="004D42CD" w:rsidRPr="004D42CD" w:rsidRDefault="004D42CD" w:rsidP="004D42C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creating a map of Toronto on top of neighborhood</w:t>
      </w:r>
    </w:p>
    <w:p w14:paraId="0570FB4F" w14:textId="0AAA3F0D" w:rsidR="004D42CD" w:rsidRDefault="004D42CD" w:rsidP="004D42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72EBFBD" wp14:editId="47EDD8FD">
            <wp:extent cx="5943600" cy="31159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180BB" w14:textId="41BEA658" w:rsidR="004D42CD" w:rsidRDefault="004D42CD" w:rsidP="004D42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005902" w14:textId="77777777" w:rsidR="00087B3A" w:rsidRDefault="00087B3A" w:rsidP="004D42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5A9DF5D" w14:textId="67647DFC" w:rsidR="00FB5640" w:rsidRPr="008E3E0B" w:rsidRDefault="008E3E0B" w:rsidP="008E3E0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ualization of downtown Toronto</w:t>
      </w:r>
    </w:p>
    <w:p w14:paraId="6AD1A993" w14:textId="0BA5C19E" w:rsidR="008E3E0B" w:rsidRDefault="008E3E0B" w:rsidP="008E3E0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42D80E" wp14:editId="26071A4C">
            <wp:extent cx="5939155" cy="3060065"/>
            <wp:effectExtent l="0" t="0" r="444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17C39" w14:textId="1A55DD7D" w:rsidR="008E3E0B" w:rsidRDefault="008E3E0B" w:rsidP="008E3E0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1EBE7A" w14:textId="745F8E04" w:rsidR="00627826" w:rsidRDefault="00627826" w:rsidP="0062782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27826">
        <w:rPr>
          <w:rFonts w:ascii="Times New Roman" w:hAnsi="Times New Roman" w:cs="Times New Roman"/>
          <w:sz w:val="24"/>
          <w:szCs w:val="24"/>
        </w:rPr>
        <w:t>Analyzing Neighborhood</w:t>
      </w:r>
    </w:p>
    <w:p w14:paraId="10D82206" w14:textId="7D185926" w:rsidR="00627826" w:rsidRDefault="001E31F2" w:rsidP="001E31F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A2CACC" wp14:editId="1CBC410D">
            <wp:extent cx="5943600" cy="306578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1074F" w14:textId="230FAD04" w:rsidR="001E31F2" w:rsidRDefault="00AA0F81" w:rsidP="00AA0F8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ing how many venues were returned for each neighborhood</w:t>
      </w:r>
    </w:p>
    <w:p w14:paraId="2B6D2854" w14:textId="2FEDF667" w:rsidR="00AA0F81" w:rsidRDefault="00CE578A" w:rsidP="00AA0F8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8E598C" wp14:editId="30A11D4E">
            <wp:extent cx="5943600" cy="29927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FEC9C" w14:textId="1EC89E63" w:rsidR="005A32CF" w:rsidRDefault="00632CE9" w:rsidP="005A32CF">
      <w:pPr>
        <w:pStyle w:val="Heading4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Running and visualizing clusters</w:t>
      </w:r>
    </w:p>
    <w:p w14:paraId="11710EB0" w14:textId="4439C371" w:rsidR="00632CE9" w:rsidRPr="00632CE9" w:rsidRDefault="002010E8" w:rsidP="00632CE9">
      <w:r>
        <w:rPr>
          <w:noProof/>
        </w:rPr>
        <w:drawing>
          <wp:inline distT="0" distB="0" distL="0" distR="0" wp14:anchorId="38205D9C" wp14:editId="7F069610">
            <wp:extent cx="5943600" cy="33737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11592" w14:textId="77777777" w:rsidR="005A32CF" w:rsidRPr="005A32CF" w:rsidRDefault="005A32CF" w:rsidP="005A32CF"/>
    <w:p w14:paraId="5712A8AE" w14:textId="77777777" w:rsidR="00CE578A" w:rsidRPr="00627826" w:rsidRDefault="00CE578A" w:rsidP="005A32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CE578A" w:rsidRPr="006278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015BA"/>
    <w:multiLevelType w:val="multilevel"/>
    <w:tmpl w:val="70F01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43F6EDD"/>
    <w:multiLevelType w:val="multilevel"/>
    <w:tmpl w:val="DE808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C9C3AE8"/>
    <w:multiLevelType w:val="hybridMultilevel"/>
    <w:tmpl w:val="509E1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5A63238"/>
    <w:multiLevelType w:val="hybridMultilevel"/>
    <w:tmpl w:val="FDD43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DQyMzczMzexMDRU0lEKTi0uzszPAykwrgUA6cVHrSwAAAA="/>
  </w:docVars>
  <w:rsids>
    <w:rsidRoot w:val="00D8648B"/>
    <w:rsid w:val="00087B3A"/>
    <w:rsid w:val="001A4F3B"/>
    <w:rsid w:val="001E31F2"/>
    <w:rsid w:val="002010E8"/>
    <w:rsid w:val="00206D91"/>
    <w:rsid w:val="00216453"/>
    <w:rsid w:val="00434F5C"/>
    <w:rsid w:val="00476AA9"/>
    <w:rsid w:val="004A1BE3"/>
    <w:rsid w:val="004B07F7"/>
    <w:rsid w:val="004D42CD"/>
    <w:rsid w:val="004F4B81"/>
    <w:rsid w:val="00537DE4"/>
    <w:rsid w:val="00543E07"/>
    <w:rsid w:val="005A32CF"/>
    <w:rsid w:val="00627826"/>
    <w:rsid w:val="00632CE9"/>
    <w:rsid w:val="00647097"/>
    <w:rsid w:val="00684A94"/>
    <w:rsid w:val="006A4835"/>
    <w:rsid w:val="006C4484"/>
    <w:rsid w:val="00707F4C"/>
    <w:rsid w:val="00753B04"/>
    <w:rsid w:val="007E326B"/>
    <w:rsid w:val="00806658"/>
    <w:rsid w:val="00811CDD"/>
    <w:rsid w:val="00813BEA"/>
    <w:rsid w:val="00827087"/>
    <w:rsid w:val="008E3E0B"/>
    <w:rsid w:val="0091700C"/>
    <w:rsid w:val="00931961"/>
    <w:rsid w:val="00940B33"/>
    <w:rsid w:val="009F28D3"/>
    <w:rsid w:val="00AA0F81"/>
    <w:rsid w:val="00B21E84"/>
    <w:rsid w:val="00BF1CA8"/>
    <w:rsid w:val="00C95FE9"/>
    <w:rsid w:val="00CB6696"/>
    <w:rsid w:val="00CE578A"/>
    <w:rsid w:val="00D3521F"/>
    <w:rsid w:val="00D8648B"/>
    <w:rsid w:val="00D9754F"/>
    <w:rsid w:val="00E054E7"/>
    <w:rsid w:val="00FA3122"/>
    <w:rsid w:val="00FB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647DA"/>
  <w15:chartTrackingRefBased/>
  <w15:docId w15:val="{1FCA98C0-ECF6-4594-B236-E2B98284F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07F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07F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07F4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64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7F4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07F4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7F4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707F4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0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07F4C"/>
    <w:rPr>
      <w:b/>
      <w:bCs/>
    </w:rPr>
  </w:style>
  <w:style w:type="character" w:styleId="Emphasis">
    <w:name w:val="Emphasis"/>
    <w:basedOn w:val="DefaultParagraphFont"/>
    <w:uiPriority w:val="20"/>
    <w:qFormat/>
    <w:rsid w:val="00D9754F"/>
    <w:rPr>
      <w:i/>
      <w:iCs/>
    </w:rPr>
  </w:style>
  <w:style w:type="paragraph" w:styleId="ListParagraph">
    <w:name w:val="List Paragraph"/>
    <w:basedOn w:val="Normal"/>
    <w:uiPriority w:val="34"/>
    <w:qFormat/>
    <w:rsid w:val="00543E0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216453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3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8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50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33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265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89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73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5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76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ra naveed</dc:creator>
  <cp:keywords/>
  <dc:description/>
  <cp:lastModifiedBy>sidra naveed</cp:lastModifiedBy>
  <cp:revision>43</cp:revision>
  <dcterms:created xsi:type="dcterms:W3CDTF">2020-04-24T14:14:00Z</dcterms:created>
  <dcterms:modified xsi:type="dcterms:W3CDTF">2020-04-24T15:08:00Z</dcterms:modified>
</cp:coreProperties>
</file>